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207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1815"/>
        <w:gridCol w:w="1559"/>
        <w:gridCol w:w="3686"/>
        <w:gridCol w:w="1730"/>
        <w:gridCol w:w="1417"/>
      </w:tblGrid>
      <w:tr w:rsidR="0026563C" w:rsidRPr="009F047A" w14:paraId="3A3E680B" w14:textId="77777777" w:rsidTr="003603B2">
        <w:tc>
          <w:tcPr>
            <w:tcW w:w="10207" w:type="dxa"/>
            <w:gridSpan w:val="5"/>
            <w:shd w:val="clear" w:color="auto" w:fill="DBE5F1" w:themeFill="accent1" w:themeFillTint="33"/>
          </w:tcPr>
          <w:p w14:paraId="52DAAE86" w14:textId="77777777" w:rsidR="0026563C" w:rsidRDefault="0026563C" w:rsidP="003603B2">
            <w:pPr>
              <w:jc w:val="center"/>
              <w:rPr>
                <w:b/>
                <w:sz w:val="22"/>
                <w:szCs w:val="22"/>
              </w:rPr>
            </w:pPr>
          </w:p>
          <w:p w14:paraId="2F008C8C" w14:textId="77777777" w:rsidR="0026563C" w:rsidRDefault="00134A49" w:rsidP="003603B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ESOURCE</w:t>
            </w:r>
            <w:r w:rsidR="0026563C" w:rsidRPr="009F047A">
              <w:rPr>
                <w:b/>
                <w:sz w:val="22"/>
                <w:szCs w:val="22"/>
              </w:rPr>
              <w:t xml:space="preserve"> REQUEST FORM</w:t>
            </w:r>
          </w:p>
          <w:p w14:paraId="431C92F4" w14:textId="77777777" w:rsidR="0026563C" w:rsidRPr="009F047A" w:rsidRDefault="0026563C" w:rsidP="00EB4C53">
            <w:pPr>
              <w:rPr>
                <w:b/>
                <w:sz w:val="22"/>
                <w:szCs w:val="22"/>
              </w:rPr>
            </w:pPr>
          </w:p>
        </w:tc>
      </w:tr>
      <w:tr w:rsidR="0026563C" w:rsidRPr="0026563C" w14:paraId="664A9857" w14:textId="77777777" w:rsidTr="0026563C">
        <w:tc>
          <w:tcPr>
            <w:tcW w:w="3374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72A39D4" w14:textId="77777777" w:rsidR="0026563C" w:rsidRPr="0026563C" w:rsidRDefault="0026563C" w:rsidP="003603B2">
            <w:pPr>
              <w:jc w:val="center"/>
              <w:rPr>
                <w:b/>
              </w:rPr>
            </w:pPr>
            <w:r w:rsidRPr="0026563C">
              <w:rPr>
                <w:b/>
              </w:rPr>
              <w:t>Information Required</w:t>
            </w:r>
          </w:p>
        </w:tc>
        <w:tc>
          <w:tcPr>
            <w:tcW w:w="6833" w:type="dxa"/>
            <w:gridSpan w:val="3"/>
            <w:shd w:val="clear" w:color="auto" w:fill="D9D9D9" w:themeFill="background1" w:themeFillShade="D9"/>
          </w:tcPr>
          <w:p w14:paraId="79F92698" w14:textId="77777777" w:rsidR="0026563C" w:rsidRPr="0026563C" w:rsidRDefault="0026563C" w:rsidP="003603B2">
            <w:pPr>
              <w:jc w:val="center"/>
              <w:rPr>
                <w:b/>
              </w:rPr>
            </w:pPr>
            <w:r w:rsidRPr="0026563C">
              <w:rPr>
                <w:b/>
              </w:rPr>
              <w:t>Request Details</w:t>
            </w:r>
          </w:p>
        </w:tc>
      </w:tr>
      <w:tr w:rsidR="0026563C" w:rsidRPr="00EB4C53" w14:paraId="44952BA1" w14:textId="77777777" w:rsidTr="0026563C">
        <w:trPr>
          <w:trHeight w:val="693"/>
        </w:trPr>
        <w:tc>
          <w:tcPr>
            <w:tcW w:w="3374" w:type="dxa"/>
            <w:gridSpan w:val="2"/>
            <w:shd w:val="clear" w:color="auto" w:fill="D9D9D9" w:themeFill="background1" w:themeFillShade="D9"/>
          </w:tcPr>
          <w:p w14:paraId="56C33D03" w14:textId="77777777" w:rsidR="00134A49" w:rsidRPr="00EB4C53" w:rsidRDefault="00A93D19" w:rsidP="003603B2">
            <w:pPr>
              <w:jc w:val="left"/>
            </w:pPr>
            <w:r>
              <w:rPr>
                <w:b/>
              </w:rPr>
              <w:t>Requesting c</w:t>
            </w:r>
            <w:r w:rsidR="0026563C" w:rsidRPr="00EB4C53">
              <w:rPr>
                <w:b/>
              </w:rPr>
              <w:t>ouncil details</w:t>
            </w:r>
            <w:r w:rsidR="0026563C" w:rsidRPr="00EB4C53">
              <w:t xml:space="preserve"> </w:t>
            </w:r>
          </w:p>
          <w:p w14:paraId="1B087C27" w14:textId="77777777" w:rsidR="0026563C" w:rsidRPr="00EB4C53" w:rsidRDefault="0026563C" w:rsidP="003603B2">
            <w:pPr>
              <w:jc w:val="left"/>
            </w:pPr>
            <w:r w:rsidRPr="00EB4C53">
              <w:t>(Council name, contact person and contact details)</w:t>
            </w:r>
          </w:p>
        </w:tc>
        <w:tc>
          <w:tcPr>
            <w:tcW w:w="6833" w:type="dxa"/>
            <w:gridSpan w:val="3"/>
          </w:tcPr>
          <w:p w14:paraId="66617A13" w14:textId="576C9EBA" w:rsidR="00F27F98" w:rsidRPr="00EB4C53" w:rsidRDefault="00F27F98" w:rsidP="009C351D">
            <w:pPr>
              <w:pStyle w:val="PlainText"/>
              <w:rPr>
                <w:rFonts w:ascii="Arial" w:hAnsi="Arial" w:cs="Arial"/>
                <w:szCs w:val="20"/>
              </w:rPr>
            </w:pPr>
          </w:p>
        </w:tc>
      </w:tr>
      <w:tr w:rsidR="0026563C" w:rsidRPr="00EB4C53" w14:paraId="49BA4053" w14:textId="77777777" w:rsidTr="0026563C">
        <w:trPr>
          <w:trHeight w:val="620"/>
        </w:trPr>
        <w:tc>
          <w:tcPr>
            <w:tcW w:w="3374" w:type="dxa"/>
            <w:gridSpan w:val="2"/>
            <w:shd w:val="clear" w:color="auto" w:fill="D9D9D9" w:themeFill="background1" w:themeFillShade="D9"/>
          </w:tcPr>
          <w:p w14:paraId="29B79B94" w14:textId="77777777" w:rsidR="00134A49" w:rsidRPr="00EB4C53" w:rsidRDefault="0026563C" w:rsidP="003603B2">
            <w:pPr>
              <w:jc w:val="left"/>
            </w:pPr>
            <w:r w:rsidRPr="00EB4C53">
              <w:rPr>
                <w:b/>
              </w:rPr>
              <w:t>Authorising person</w:t>
            </w:r>
            <w:r w:rsidRPr="00EB4C53">
              <w:t xml:space="preserve"> </w:t>
            </w:r>
          </w:p>
          <w:p w14:paraId="03D83950" w14:textId="36B69C57" w:rsidR="0026563C" w:rsidRPr="00EB4C53" w:rsidRDefault="0026563C" w:rsidP="003603B2">
            <w:pPr>
              <w:jc w:val="left"/>
            </w:pPr>
            <w:r w:rsidRPr="00EB4C53">
              <w:t>(CEO</w:t>
            </w:r>
            <w:r w:rsidR="00C913E7">
              <w:t xml:space="preserve"> or their delegate - </w:t>
            </w:r>
            <w:proofErr w:type="spellStart"/>
            <w:r w:rsidR="00C913E7">
              <w:t>eg</w:t>
            </w:r>
            <w:proofErr w:type="spellEnd"/>
            <w:r w:rsidRPr="00EB4C53">
              <w:t xml:space="preserve"> MEM, MERO, MRM)</w:t>
            </w:r>
          </w:p>
        </w:tc>
        <w:tc>
          <w:tcPr>
            <w:tcW w:w="6833" w:type="dxa"/>
            <w:gridSpan w:val="3"/>
          </w:tcPr>
          <w:p w14:paraId="191B5C8D" w14:textId="7D12234D" w:rsidR="0026563C" w:rsidRPr="00EB4C53" w:rsidRDefault="0026563C" w:rsidP="00446EEB"/>
        </w:tc>
      </w:tr>
      <w:tr w:rsidR="0026563C" w:rsidRPr="00EB4C53" w14:paraId="7067C614" w14:textId="77777777" w:rsidTr="0026563C">
        <w:trPr>
          <w:trHeight w:val="559"/>
        </w:trPr>
        <w:tc>
          <w:tcPr>
            <w:tcW w:w="3374" w:type="dxa"/>
            <w:gridSpan w:val="2"/>
            <w:shd w:val="clear" w:color="auto" w:fill="D9D9D9" w:themeFill="background1" w:themeFillShade="D9"/>
          </w:tcPr>
          <w:p w14:paraId="09428559" w14:textId="77777777" w:rsidR="0026563C" w:rsidRPr="00EB4C53" w:rsidRDefault="0026563C" w:rsidP="0026563C">
            <w:pPr>
              <w:jc w:val="left"/>
            </w:pPr>
            <w:r w:rsidRPr="00EB4C53">
              <w:rPr>
                <w:b/>
              </w:rPr>
              <w:t>Incident Name / Type</w:t>
            </w:r>
          </w:p>
        </w:tc>
        <w:tc>
          <w:tcPr>
            <w:tcW w:w="6833" w:type="dxa"/>
            <w:gridSpan w:val="3"/>
          </w:tcPr>
          <w:p w14:paraId="58026EF6" w14:textId="3BE14A18" w:rsidR="0026563C" w:rsidRPr="00EB4C53" w:rsidRDefault="0026563C" w:rsidP="003603B2"/>
        </w:tc>
      </w:tr>
      <w:tr w:rsidR="0026563C" w:rsidRPr="00EB4C53" w14:paraId="49ED2C41" w14:textId="77777777" w:rsidTr="009C351D">
        <w:trPr>
          <w:trHeight w:val="567"/>
        </w:trPr>
        <w:tc>
          <w:tcPr>
            <w:tcW w:w="3374" w:type="dxa"/>
            <w:gridSpan w:val="2"/>
            <w:shd w:val="clear" w:color="auto" w:fill="D9D9D9" w:themeFill="background1" w:themeFillShade="D9"/>
          </w:tcPr>
          <w:p w14:paraId="5826F0FD" w14:textId="77777777" w:rsidR="00134A49" w:rsidRPr="00EB4C53" w:rsidRDefault="0026563C" w:rsidP="003603B2">
            <w:pPr>
              <w:jc w:val="left"/>
              <w:rPr>
                <w:b/>
              </w:rPr>
            </w:pPr>
            <w:r w:rsidRPr="00EB4C53">
              <w:rPr>
                <w:b/>
              </w:rPr>
              <w:t>What is affected</w:t>
            </w:r>
            <w:r w:rsidR="009C351D" w:rsidRPr="00EB4C53">
              <w:rPr>
                <w:b/>
              </w:rPr>
              <w:t xml:space="preserve"> / relevant impacts</w:t>
            </w:r>
            <w:r w:rsidRPr="00EB4C53">
              <w:rPr>
                <w:b/>
              </w:rPr>
              <w:t xml:space="preserve">? </w:t>
            </w:r>
          </w:p>
          <w:p w14:paraId="68F80056" w14:textId="77777777" w:rsidR="0026563C" w:rsidRPr="00EB4C53" w:rsidRDefault="0026563C" w:rsidP="003603B2">
            <w:pPr>
              <w:jc w:val="left"/>
            </w:pPr>
            <w:r w:rsidRPr="00EB4C53">
              <w:t>(Council asset, community asset)</w:t>
            </w:r>
          </w:p>
        </w:tc>
        <w:tc>
          <w:tcPr>
            <w:tcW w:w="6833" w:type="dxa"/>
            <w:gridSpan w:val="3"/>
          </w:tcPr>
          <w:p w14:paraId="0D31C8B3" w14:textId="4CE43DC7" w:rsidR="0026563C" w:rsidRPr="00EB4C53" w:rsidRDefault="0026563C" w:rsidP="003603B2"/>
        </w:tc>
      </w:tr>
      <w:tr w:rsidR="0026563C" w:rsidRPr="00EB4C53" w14:paraId="4E76AA84" w14:textId="77777777" w:rsidTr="009C351D">
        <w:trPr>
          <w:trHeight w:val="689"/>
        </w:trPr>
        <w:tc>
          <w:tcPr>
            <w:tcW w:w="3374" w:type="dxa"/>
            <w:gridSpan w:val="2"/>
            <w:shd w:val="clear" w:color="auto" w:fill="D9D9D9" w:themeFill="background1" w:themeFillShade="D9"/>
          </w:tcPr>
          <w:p w14:paraId="2AC7A06B" w14:textId="77777777" w:rsidR="0026563C" w:rsidRPr="00EB4C53" w:rsidRDefault="0026563C" w:rsidP="003603B2">
            <w:pPr>
              <w:jc w:val="left"/>
            </w:pPr>
            <w:r w:rsidRPr="00EB4C53">
              <w:rPr>
                <w:b/>
              </w:rPr>
              <w:t>What resource(s) are required?</w:t>
            </w:r>
            <w:r w:rsidRPr="00EB4C53">
              <w:t xml:space="preserve"> (</w:t>
            </w:r>
            <w:r w:rsidR="00134A49" w:rsidRPr="00EB4C53">
              <w:t>P</w:t>
            </w:r>
            <w:r w:rsidRPr="00EB4C53">
              <w:t>ersonnel, equipment</w:t>
            </w:r>
            <w:r w:rsidR="00134A49" w:rsidRPr="00EB4C53">
              <w:t xml:space="preserve"> etc.</w:t>
            </w:r>
            <w:r w:rsidRPr="00EB4C53">
              <w:t>)</w:t>
            </w:r>
          </w:p>
        </w:tc>
        <w:tc>
          <w:tcPr>
            <w:tcW w:w="6833" w:type="dxa"/>
            <w:gridSpan w:val="3"/>
          </w:tcPr>
          <w:p w14:paraId="2C763908" w14:textId="6B22EAEF" w:rsidR="009C351D" w:rsidRPr="00EB4C53" w:rsidRDefault="009C351D" w:rsidP="00A60C65"/>
        </w:tc>
      </w:tr>
      <w:tr w:rsidR="0026563C" w:rsidRPr="00EB4C53" w14:paraId="3A9291D5" w14:textId="77777777" w:rsidTr="00EB4C53">
        <w:trPr>
          <w:trHeight w:val="919"/>
        </w:trPr>
        <w:tc>
          <w:tcPr>
            <w:tcW w:w="3374" w:type="dxa"/>
            <w:gridSpan w:val="2"/>
            <w:shd w:val="clear" w:color="auto" w:fill="D9D9D9" w:themeFill="background1" w:themeFillShade="D9"/>
          </w:tcPr>
          <w:p w14:paraId="39787626" w14:textId="77777777" w:rsidR="0026563C" w:rsidRPr="00EB4C53" w:rsidRDefault="0026563C" w:rsidP="003603B2">
            <w:pPr>
              <w:jc w:val="left"/>
            </w:pPr>
            <w:r w:rsidRPr="00EB4C53">
              <w:rPr>
                <w:b/>
              </w:rPr>
              <w:t>Where resource(s) are required?</w:t>
            </w:r>
            <w:r w:rsidRPr="00EB4C53">
              <w:t xml:space="preserve"> (MECC, Emergency Relief Centre, Marshalling Point, emergency-affected area)</w:t>
            </w:r>
          </w:p>
        </w:tc>
        <w:tc>
          <w:tcPr>
            <w:tcW w:w="6833" w:type="dxa"/>
            <w:gridSpan w:val="3"/>
          </w:tcPr>
          <w:p w14:paraId="6FD7883D" w14:textId="33F05CD4" w:rsidR="0026563C" w:rsidRPr="00EB4C53" w:rsidRDefault="0026563C" w:rsidP="003603B2">
            <w:pPr>
              <w:rPr>
                <w:color w:val="000000"/>
              </w:rPr>
            </w:pPr>
          </w:p>
        </w:tc>
      </w:tr>
      <w:tr w:rsidR="0026563C" w:rsidRPr="00EB4C53" w14:paraId="0431F39F" w14:textId="77777777" w:rsidTr="00EB4C53">
        <w:trPr>
          <w:trHeight w:val="760"/>
        </w:trPr>
        <w:tc>
          <w:tcPr>
            <w:tcW w:w="3374" w:type="dxa"/>
            <w:gridSpan w:val="2"/>
            <w:shd w:val="clear" w:color="auto" w:fill="D9D9D9" w:themeFill="background1" w:themeFillShade="D9"/>
          </w:tcPr>
          <w:p w14:paraId="23F17405" w14:textId="77777777" w:rsidR="0026563C" w:rsidRPr="00EB4C53" w:rsidRDefault="0026563C" w:rsidP="003603B2">
            <w:pPr>
              <w:jc w:val="left"/>
            </w:pPr>
            <w:r w:rsidRPr="00EB4C53">
              <w:rPr>
                <w:b/>
              </w:rPr>
              <w:t>How resources will be used?</w:t>
            </w:r>
            <w:r w:rsidRPr="00EB4C53">
              <w:t xml:space="preserve"> (</w:t>
            </w:r>
            <w:r w:rsidR="00134A49" w:rsidRPr="00EB4C53">
              <w:t>S</w:t>
            </w:r>
            <w:r w:rsidRPr="00EB4C53">
              <w:t>taffing, outreach, impact assessment, Council operations)</w:t>
            </w:r>
          </w:p>
        </w:tc>
        <w:tc>
          <w:tcPr>
            <w:tcW w:w="6833" w:type="dxa"/>
            <w:gridSpan w:val="3"/>
          </w:tcPr>
          <w:p w14:paraId="685E4961" w14:textId="27260024" w:rsidR="0026563C" w:rsidRPr="00A93D19" w:rsidRDefault="0026563C" w:rsidP="00DE1ABC"/>
        </w:tc>
      </w:tr>
      <w:tr w:rsidR="0026563C" w:rsidRPr="00EB4C53" w14:paraId="0AB461DB" w14:textId="77777777" w:rsidTr="0026563C">
        <w:trPr>
          <w:trHeight w:val="851"/>
        </w:trPr>
        <w:tc>
          <w:tcPr>
            <w:tcW w:w="3374" w:type="dxa"/>
            <w:gridSpan w:val="2"/>
            <w:shd w:val="clear" w:color="auto" w:fill="D9D9D9" w:themeFill="background1" w:themeFillShade="D9"/>
          </w:tcPr>
          <w:p w14:paraId="0B5BC506" w14:textId="77777777" w:rsidR="0026563C" w:rsidRPr="00EB4C53" w:rsidRDefault="0026563C" w:rsidP="00A93D19">
            <w:pPr>
              <w:jc w:val="left"/>
            </w:pPr>
            <w:r w:rsidRPr="00EB4C53">
              <w:rPr>
                <w:b/>
              </w:rPr>
              <w:t xml:space="preserve">Special qualifications / specifications /accreditations / limitations /experience relevant to the resource </w:t>
            </w:r>
            <w:r w:rsidR="00A93D19">
              <w:rPr>
                <w:b/>
              </w:rPr>
              <w:t xml:space="preserve">/ equipment </w:t>
            </w:r>
            <w:r w:rsidRPr="00EB4C53">
              <w:t>(particular role, EHO)</w:t>
            </w:r>
          </w:p>
        </w:tc>
        <w:tc>
          <w:tcPr>
            <w:tcW w:w="6833" w:type="dxa"/>
            <w:gridSpan w:val="3"/>
          </w:tcPr>
          <w:p w14:paraId="1CDAA338" w14:textId="77E037B9" w:rsidR="00D92FEF" w:rsidRPr="00DE1ABC" w:rsidRDefault="00D92FEF" w:rsidP="00DE1ABC"/>
        </w:tc>
      </w:tr>
      <w:tr w:rsidR="0026563C" w:rsidRPr="00EB4C53" w14:paraId="212CE1EF" w14:textId="77777777" w:rsidTr="0026563C">
        <w:trPr>
          <w:trHeight w:val="673"/>
        </w:trPr>
        <w:tc>
          <w:tcPr>
            <w:tcW w:w="3374" w:type="dxa"/>
            <w:gridSpan w:val="2"/>
            <w:shd w:val="clear" w:color="auto" w:fill="D9D9D9" w:themeFill="background1" w:themeFillShade="D9"/>
          </w:tcPr>
          <w:p w14:paraId="451ABF1D" w14:textId="77777777" w:rsidR="0026563C" w:rsidRPr="00EB4C53" w:rsidRDefault="0026563C" w:rsidP="003603B2">
            <w:pPr>
              <w:jc w:val="left"/>
              <w:rPr>
                <w:b/>
              </w:rPr>
            </w:pPr>
            <w:r w:rsidRPr="00EB4C53">
              <w:rPr>
                <w:b/>
              </w:rPr>
              <w:t>Health and safety risks</w:t>
            </w:r>
          </w:p>
        </w:tc>
        <w:tc>
          <w:tcPr>
            <w:tcW w:w="6833" w:type="dxa"/>
            <w:gridSpan w:val="3"/>
          </w:tcPr>
          <w:p w14:paraId="6A5D87BA" w14:textId="6FC69B75" w:rsidR="00F27F98" w:rsidRPr="00EB4C53" w:rsidRDefault="00F27F98" w:rsidP="00C913E7">
            <w:r>
              <w:t xml:space="preserve"> </w:t>
            </w:r>
          </w:p>
        </w:tc>
      </w:tr>
      <w:tr w:rsidR="0026563C" w:rsidRPr="00EB4C53" w14:paraId="06125ECF" w14:textId="77777777" w:rsidTr="0026563C">
        <w:trPr>
          <w:trHeight w:val="701"/>
        </w:trPr>
        <w:tc>
          <w:tcPr>
            <w:tcW w:w="3374" w:type="dxa"/>
            <w:gridSpan w:val="2"/>
            <w:shd w:val="clear" w:color="auto" w:fill="D9D9D9" w:themeFill="background1" w:themeFillShade="D9"/>
          </w:tcPr>
          <w:p w14:paraId="51E44EDC" w14:textId="77777777" w:rsidR="00134A49" w:rsidRPr="00EB4C53" w:rsidRDefault="0026563C" w:rsidP="003603B2">
            <w:pPr>
              <w:jc w:val="left"/>
            </w:pPr>
            <w:r w:rsidRPr="00EB4C53">
              <w:rPr>
                <w:b/>
              </w:rPr>
              <w:t>Request urgency</w:t>
            </w:r>
            <w:r w:rsidRPr="00EB4C53">
              <w:t xml:space="preserve"> </w:t>
            </w:r>
          </w:p>
          <w:p w14:paraId="3EB2413D" w14:textId="77777777" w:rsidR="0026563C" w:rsidRPr="00EB4C53" w:rsidRDefault="0026563C" w:rsidP="003603B2">
            <w:pPr>
              <w:jc w:val="left"/>
            </w:pPr>
            <w:r w:rsidRPr="00EB4C53">
              <w:t>(e.g. immediately, next working day, next week)</w:t>
            </w:r>
          </w:p>
        </w:tc>
        <w:tc>
          <w:tcPr>
            <w:tcW w:w="6833" w:type="dxa"/>
            <w:gridSpan w:val="3"/>
          </w:tcPr>
          <w:p w14:paraId="577D898A" w14:textId="26A2EFDA" w:rsidR="0026563C" w:rsidRPr="00EB4C53" w:rsidRDefault="0026563C" w:rsidP="009C351D"/>
        </w:tc>
      </w:tr>
      <w:tr w:rsidR="0026563C" w:rsidRPr="00EB4C53" w14:paraId="50FBE7D8" w14:textId="77777777" w:rsidTr="0026563C">
        <w:trPr>
          <w:trHeight w:val="551"/>
        </w:trPr>
        <w:tc>
          <w:tcPr>
            <w:tcW w:w="3374" w:type="dxa"/>
            <w:gridSpan w:val="2"/>
            <w:shd w:val="clear" w:color="auto" w:fill="D9D9D9" w:themeFill="background1" w:themeFillShade="D9"/>
          </w:tcPr>
          <w:p w14:paraId="09CBDF5A" w14:textId="2628D6BC" w:rsidR="0026563C" w:rsidRPr="00EB4C53" w:rsidRDefault="0026563C" w:rsidP="003603B2">
            <w:pPr>
              <w:jc w:val="left"/>
            </w:pPr>
            <w:r w:rsidRPr="00EB4C53">
              <w:rPr>
                <w:b/>
              </w:rPr>
              <w:t>Length of time resource(s) is/are required</w:t>
            </w:r>
            <w:r w:rsidR="00C913E7">
              <w:rPr>
                <w:b/>
              </w:rPr>
              <w:t xml:space="preserve"> (consider travel times)</w:t>
            </w:r>
          </w:p>
        </w:tc>
        <w:tc>
          <w:tcPr>
            <w:tcW w:w="6833" w:type="dxa"/>
            <w:gridSpan w:val="3"/>
          </w:tcPr>
          <w:p w14:paraId="1A2322D4" w14:textId="53D83C16" w:rsidR="00F27F98" w:rsidRPr="00EB4C53" w:rsidRDefault="00F27F98" w:rsidP="00C913E7"/>
        </w:tc>
      </w:tr>
      <w:tr w:rsidR="0026563C" w:rsidRPr="00EB4C53" w14:paraId="7F9982F9" w14:textId="77777777" w:rsidTr="0026563C">
        <w:trPr>
          <w:trHeight w:val="830"/>
        </w:trPr>
        <w:tc>
          <w:tcPr>
            <w:tcW w:w="3374" w:type="dxa"/>
            <w:gridSpan w:val="2"/>
            <w:shd w:val="clear" w:color="auto" w:fill="D9D9D9" w:themeFill="background1" w:themeFillShade="D9"/>
          </w:tcPr>
          <w:p w14:paraId="6AFA3896" w14:textId="77777777" w:rsidR="0026563C" w:rsidRPr="00EB4C53" w:rsidRDefault="0026563C" w:rsidP="003603B2">
            <w:pPr>
              <w:jc w:val="left"/>
              <w:rPr>
                <w:b/>
              </w:rPr>
            </w:pPr>
            <w:r w:rsidRPr="00EB4C53">
              <w:rPr>
                <w:b/>
              </w:rPr>
              <w:t>Address and time resource(s) are to be dispatched</w:t>
            </w:r>
          </w:p>
        </w:tc>
        <w:tc>
          <w:tcPr>
            <w:tcW w:w="6833" w:type="dxa"/>
            <w:gridSpan w:val="3"/>
          </w:tcPr>
          <w:p w14:paraId="4B1BABC5" w14:textId="2985F32E" w:rsidR="0026563C" w:rsidRPr="00EB4C53" w:rsidRDefault="0026563C" w:rsidP="00843249"/>
        </w:tc>
      </w:tr>
      <w:tr w:rsidR="0026563C" w:rsidRPr="00EB4C53" w14:paraId="4DAA5C86" w14:textId="77777777" w:rsidTr="0026563C">
        <w:trPr>
          <w:trHeight w:val="1042"/>
        </w:trPr>
        <w:tc>
          <w:tcPr>
            <w:tcW w:w="3374" w:type="dxa"/>
            <w:gridSpan w:val="2"/>
            <w:shd w:val="clear" w:color="auto" w:fill="D9D9D9" w:themeFill="background1" w:themeFillShade="D9"/>
          </w:tcPr>
          <w:p w14:paraId="3F428591" w14:textId="77777777" w:rsidR="0026563C" w:rsidRPr="00EB4C53" w:rsidRDefault="0026563C" w:rsidP="003603B2">
            <w:pPr>
              <w:jc w:val="left"/>
            </w:pPr>
            <w:r w:rsidRPr="00EB4C53">
              <w:rPr>
                <w:b/>
              </w:rPr>
              <w:t>Onsite contact for resources</w:t>
            </w:r>
            <w:r w:rsidRPr="00EB4C53">
              <w:t xml:space="preserve"> (Council contact name, role and contact details)</w:t>
            </w:r>
          </w:p>
        </w:tc>
        <w:tc>
          <w:tcPr>
            <w:tcW w:w="6833" w:type="dxa"/>
            <w:gridSpan w:val="3"/>
          </w:tcPr>
          <w:p w14:paraId="521A1527" w14:textId="12CF07BA" w:rsidR="0026563C" w:rsidRPr="00EB4C53" w:rsidRDefault="0026563C" w:rsidP="00843249"/>
        </w:tc>
      </w:tr>
      <w:tr w:rsidR="0026563C" w:rsidRPr="00EB4C53" w14:paraId="10DC3465" w14:textId="77777777" w:rsidTr="0026563C">
        <w:trPr>
          <w:trHeight w:val="699"/>
        </w:trPr>
        <w:tc>
          <w:tcPr>
            <w:tcW w:w="3374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BAC54FA" w14:textId="77777777" w:rsidR="0026563C" w:rsidRPr="00EB4C53" w:rsidRDefault="0026563C" w:rsidP="003603B2">
            <w:pPr>
              <w:jc w:val="left"/>
            </w:pPr>
            <w:r w:rsidRPr="00EB4C53">
              <w:rPr>
                <w:b/>
              </w:rPr>
              <w:t>Where appropriate, confirm how costs will be reimbursed</w:t>
            </w:r>
            <w:r w:rsidRPr="00EB4C53" w:rsidDel="00727B28">
              <w:rPr>
                <w:b/>
              </w:rPr>
              <w:t xml:space="preserve"> </w:t>
            </w:r>
            <w:r w:rsidRPr="00EB4C53">
              <w:rPr>
                <w:b/>
              </w:rPr>
              <w:t>to provider</w:t>
            </w:r>
          </w:p>
        </w:tc>
        <w:tc>
          <w:tcPr>
            <w:tcW w:w="6833" w:type="dxa"/>
            <w:gridSpan w:val="3"/>
            <w:tcBorders>
              <w:bottom w:val="single" w:sz="4" w:space="0" w:color="auto"/>
            </w:tcBorders>
          </w:tcPr>
          <w:p w14:paraId="3D44BB8F" w14:textId="2B682025" w:rsidR="0026563C" w:rsidRPr="00EB4C53" w:rsidRDefault="0026563C" w:rsidP="00537F31"/>
        </w:tc>
      </w:tr>
      <w:tr w:rsidR="0026563C" w:rsidRPr="00EB4C53" w14:paraId="311776FA" w14:textId="77777777" w:rsidTr="003603B2">
        <w:tc>
          <w:tcPr>
            <w:tcW w:w="10207" w:type="dxa"/>
            <w:gridSpan w:val="5"/>
            <w:shd w:val="clear" w:color="auto" w:fill="D9D9D9" w:themeFill="background1" w:themeFillShade="D9"/>
            <w:vAlign w:val="center"/>
          </w:tcPr>
          <w:p w14:paraId="6AD2B931" w14:textId="77777777" w:rsidR="0026563C" w:rsidRPr="00EB4C53" w:rsidRDefault="0026563C" w:rsidP="003603B2">
            <w:pPr>
              <w:jc w:val="center"/>
            </w:pPr>
            <w:r w:rsidRPr="00EB4C53">
              <w:rPr>
                <w:b/>
              </w:rPr>
              <w:t>Request Received by</w:t>
            </w:r>
          </w:p>
        </w:tc>
      </w:tr>
      <w:tr w:rsidR="0026563C" w:rsidRPr="00EB4C53" w14:paraId="15C732D8" w14:textId="77777777" w:rsidTr="00EB4C53">
        <w:trPr>
          <w:trHeight w:val="233"/>
        </w:trPr>
        <w:tc>
          <w:tcPr>
            <w:tcW w:w="1815" w:type="dxa"/>
            <w:shd w:val="clear" w:color="auto" w:fill="D9D9D9" w:themeFill="background1" w:themeFillShade="D9"/>
          </w:tcPr>
          <w:p w14:paraId="6C3C1721" w14:textId="77777777" w:rsidR="0026563C" w:rsidRPr="00EB4C53" w:rsidRDefault="0026563C" w:rsidP="003603B2">
            <w:pPr>
              <w:rPr>
                <w:b/>
              </w:rPr>
            </w:pPr>
            <w:r w:rsidRPr="00EB4C53">
              <w:rPr>
                <w:b/>
              </w:rPr>
              <w:t>Officer Name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585043AC" w14:textId="77777777" w:rsidR="0026563C" w:rsidRPr="00EB4C53" w:rsidRDefault="0026563C" w:rsidP="003603B2">
            <w:pPr>
              <w:rPr>
                <w:b/>
              </w:rPr>
            </w:pPr>
            <w:r w:rsidRPr="00EB4C53">
              <w:rPr>
                <w:b/>
              </w:rPr>
              <w:t>Title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1A4112E6" w14:textId="77777777" w:rsidR="0026563C" w:rsidRPr="00EB4C53" w:rsidRDefault="0026563C" w:rsidP="003603B2">
            <w:pPr>
              <w:rPr>
                <w:b/>
              </w:rPr>
            </w:pPr>
            <w:r w:rsidRPr="00EB4C53">
              <w:rPr>
                <w:b/>
              </w:rPr>
              <w:t>Email</w:t>
            </w:r>
          </w:p>
        </w:tc>
        <w:tc>
          <w:tcPr>
            <w:tcW w:w="1730" w:type="dxa"/>
            <w:shd w:val="clear" w:color="auto" w:fill="D9D9D9" w:themeFill="background1" w:themeFillShade="D9"/>
          </w:tcPr>
          <w:p w14:paraId="4D7ECD3B" w14:textId="77777777" w:rsidR="0026563C" w:rsidRPr="00EB4C53" w:rsidRDefault="0026563C" w:rsidP="003603B2">
            <w:pPr>
              <w:rPr>
                <w:b/>
              </w:rPr>
            </w:pPr>
            <w:r w:rsidRPr="00EB4C53">
              <w:rPr>
                <w:b/>
              </w:rPr>
              <w:t>Contact Number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14943BCF" w14:textId="77777777" w:rsidR="0026563C" w:rsidRPr="00EB4C53" w:rsidRDefault="0026563C" w:rsidP="003603B2">
            <w:pPr>
              <w:rPr>
                <w:b/>
              </w:rPr>
            </w:pPr>
            <w:r w:rsidRPr="00EB4C53">
              <w:rPr>
                <w:b/>
              </w:rPr>
              <w:t>Request Date</w:t>
            </w:r>
          </w:p>
        </w:tc>
      </w:tr>
      <w:tr w:rsidR="0026563C" w:rsidRPr="00EB4C53" w14:paraId="38774F28" w14:textId="77777777" w:rsidTr="00EB4C53">
        <w:trPr>
          <w:trHeight w:val="414"/>
        </w:trPr>
        <w:tc>
          <w:tcPr>
            <w:tcW w:w="1815" w:type="dxa"/>
          </w:tcPr>
          <w:p w14:paraId="15F63641" w14:textId="54A60069" w:rsidR="0026563C" w:rsidRPr="00EB4C53" w:rsidRDefault="0026563C" w:rsidP="003603B2"/>
        </w:tc>
        <w:tc>
          <w:tcPr>
            <w:tcW w:w="1559" w:type="dxa"/>
          </w:tcPr>
          <w:p w14:paraId="218C0E6B" w14:textId="7F6A953B" w:rsidR="0026563C" w:rsidRPr="00EB4C53" w:rsidRDefault="0026563C" w:rsidP="003603B2"/>
        </w:tc>
        <w:tc>
          <w:tcPr>
            <w:tcW w:w="3686" w:type="dxa"/>
          </w:tcPr>
          <w:p w14:paraId="1511D832" w14:textId="36EBF783" w:rsidR="0026563C" w:rsidRPr="00EB4C53" w:rsidRDefault="0026563C" w:rsidP="003603B2"/>
        </w:tc>
        <w:tc>
          <w:tcPr>
            <w:tcW w:w="1730" w:type="dxa"/>
          </w:tcPr>
          <w:p w14:paraId="689FA7EA" w14:textId="158338D4" w:rsidR="0026563C" w:rsidRPr="00EB4C53" w:rsidRDefault="0026563C" w:rsidP="003603B2"/>
        </w:tc>
        <w:tc>
          <w:tcPr>
            <w:tcW w:w="1417" w:type="dxa"/>
          </w:tcPr>
          <w:p w14:paraId="4FF9AD39" w14:textId="6627E77E" w:rsidR="0026563C" w:rsidRPr="00EB4C53" w:rsidRDefault="0026563C" w:rsidP="009C351D"/>
        </w:tc>
      </w:tr>
    </w:tbl>
    <w:p w14:paraId="54247724" w14:textId="77777777" w:rsidR="00785346" w:rsidRPr="00EB4C53" w:rsidRDefault="00785346" w:rsidP="009C351D">
      <w:pPr>
        <w:rPr>
          <w:sz w:val="20"/>
        </w:rPr>
      </w:pPr>
      <w:bookmarkStart w:id="0" w:name="_GoBack"/>
      <w:bookmarkEnd w:id="0"/>
    </w:p>
    <w:sectPr w:rsidR="00785346" w:rsidRPr="00EB4C53" w:rsidSect="0026563C">
      <w:footerReference w:type="default" r:id="rId10"/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8B87BF" w14:textId="77777777" w:rsidR="009A5274" w:rsidRDefault="009A5274" w:rsidP="00A93D19">
      <w:pPr>
        <w:spacing w:after="0"/>
      </w:pPr>
      <w:r>
        <w:separator/>
      </w:r>
    </w:p>
  </w:endnote>
  <w:endnote w:type="continuationSeparator" w:id="0">
    <w:p w14:paraId="67BF547C" w14:textId="77777777" w:rsidR="009A5274" w:rsidRDefault="009A5274" w:rsidP="00A93D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44770741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612BC224" w14:textId="77777777" w:rsidR="00A93D19" w:rsidRDefault="00A93D1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37592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37592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6C3D16B" w14:textId="77777777" w:rsidR="00A93D19" w:rsidRDefault="00A93D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578922" w14:textId="77777777" w:rsidR="009A5274" w:rsidRDefault="009A5274" w:rsidP="00A93D19">
      <w:pPr>
        <w:spacing w:after="0"/>
      </w:pPr>
      <w:r>
        <w:separator/>
      </w:r>
    </w:p>
  </w:footnote>
  <w:footnote w:type="continuationSeparator" w:id="0">
    <w:p w14:paraId="15DA284E" w14:textId="77777777" w:rsidR="009A5274" w:rsidRDefault="009A5274" w:rsidP="00A93D1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2456E6"/>
    <w:multiLevelType w:val="hybridMultilevel"/>
    <w:tmpl w:val="DEA850B2"/>
    <w:lvl w:ilvl="0" w:tplc="0C09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E04893"/>
    <w:multiLevelType w:val="hybridMultilevel"/>
    <w:tmpl w:val="1774041A"/>
    <w:lvl w:ilvl="0" w:tplc="D430BEAC">
      <w:numFmt w:val="bullet"/>
      <w:lvlText w:val="-"/>
      <w:lvlJc w:val="left"/>
      <w:pPr>
        <w:ind w:left="420" w:hanging="360"/>
      </w:pPr>
      <w:rPr>
        <w:rFonts w:ascii="Arial" w:eastAsia="Calibri" w:hAnsi="Aria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630635"/>
    <w:multiLevelType w:val="hybridMultilevel"/>
    <w:tmpl w:val="8400856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MjU2NzA2MTEzNbFU0lEKTi0uzszPAykwqgUArlPCVSwAAAA="/>
  </w:docVars>
  <w:rsids>
    <w:rsidRoot w:val="0026563C"/>
    <w:rsid w:val="00134A49"/>
    <w:rsid w:val="0026563C"/>
    <w:rsid w:val="00435583"/>
    <w:rsid w:val="00437592"/>
    <w:rsid w:val="00446EEB"/>
    <w:rsid w:val="004A02A3"/>
    <w:rsid w:val="00537F31"/>
    <w:rsid w:val="006E3A4C"/>
    <w:rsid w:val="00785346"/>
    <w:rsid w:val="007A2462"/>
    <w:rsid w:val="00843249"/>
    <w:rsid w:val="009301A8"/>
    <w:rsid w:val="009A5274"/>
    <w:rsid w:val="009C351D"/>
    <w:rsid w:val="009D1861"/>
    <w:rsid w:val="00A43F80"/>
    <w:rsid w:val="00A60C65"/>
    <w:rsid w:val="00A93D19"/>
    <w:rsid w:val="00B929E0"/>
    <w:rsid w:val="00C913E7"/>
    <w:rsid w:val="00D26E6B"/>
    <w:rsid w:val="00D92FEF"/>
    <w:rsid w:val="00DC21CD"/>
    <w:rsid w:val="00DE1ABC"/>
    <w:rsid w:val="00E46126"/>
    <w:rsid w:val="00EB4C53"/>
    <w:rsid w:val="00F27F98"/>
    <w:rsid w:val="00FE3F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D7F8D4"/>
  <w15:docId w15:val="{A8E810A6-D2D2-4179-A158-85CE13519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6563C"/>
    <w:pPr>
      <w:overflowPunct w:val="0"/>
      <w:autoSpaceDE w:val="0"/>
      <w:autoSpaceDN w:val="0"/>
      <w:adjustRightInd w:val="0"/>
      <w:spacing w:line="240" w:lineRule="auto"/>
      <w:jc w:val="both"/>
      <w:textAlignment w:val="baseline"/>
    </w:pPr>
    <w:rPr>
      <w:rFonts w:ascii="Arial" w:eastAsia="Times New Roman" w:hAnsi="Arial" w:cs="Arial"/>
      <w:szCs w:val="20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6563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A60C65"/>
    <w:pPr>
      <w:overflowPunct/>
      <w:autoSpaceDE/>
      <w:autoSpaceDN/>
      <w:adjustRightInd/>
      <w:spacing w:after="0"/>
      <w:jc w:val="left"/>
      <w:textAlignment w:val="auto"/>
    </w:pPr>
    <w:rPr>
      <w:rFonts w:ascii="Calibri" w:hAnsi="Calibri" w:cs="Times New Roman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A60C65"/>
    <w:rPr>
      <w:rFonts w:ascii="Calibri" w:eastAsia="Times New Roman" w:hAnsi="Calibri" w:cs="Times New Roman"/>
      <w:szCs w:val="21"/>
      <w:lang w:eastAsia="en-AU"/>
    </w:rPr>
  </w:style>
  <w:style w:type="paragraph" w:styleId="ListParagraph">
    <w:name w:val="List Paragraph"/>
    <w:basedOn w:val="Normal"/>
    <w:uiPriority w:val="34"/>
    <w:qFormat/>
    <w:rsid w:val="00A60C65"/>
    <w:pPr>
      <w:overflowPunct/>
      <w:autoSpaceDE/>
      <w:autoSpaceDN/>
      <w:adjustRightInd/>
      <w:spacing w:after="0"/>
      <w:ind w:left="720"/>
      <w:jc w:val="left"/>
      <w:textAlignment w:val="auto"/>
    </w:pPr>
    <w:rPr>
      <w:rFonts w:ascii="Times New Roman" w:eastAsiaTheme="minorHAnsi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93D1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93D19"/>
    <w:rPr>
      <w:rFonts w:ascii="Arial" w:eastAsia="Times New Roman" w:hAnsi="Arial" w:cs="Arial"/>
      <w:szCs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A93D1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93D19"/>
    <w:rPr>
      <w:rFonts w:ascii="Arial" w:eastAsia="Times New Roman" w:hAnsi="Arial" w:cs="Arial"/>
      <w:szCs w:val="20"/>
      <w:lang w:eastAsia="en-AU"/>
    </w:rPr>
  </w:style>
  <w:style w:type="character" w:styleId="Hyperlink">
    <w:name w:val="Hyperlink"/>
    <w:basedOn w:val="DefaultParagraphFont"/>
    <w:uiPriority w:val="99"/>
    <w:unhideWhenUsed/>
    <w:rsid w:val="00FE3F6C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9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7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2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9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3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8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3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2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0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E38E85B24EF04A92B8066FB0AF5851" ma:contentTypeVersion="11" ma:contentTypeDescription="Create a new document." ma:contentTypeScope="" ma:versionID="250b64c6180b470978e0c3eac8a986de">
  <xsd:schema xmlns:xsd="http://www.w3.org/2001/XMLSchema" xmlns:xs="http://www.w3.org/2001/XMLSchema" xmlns:p="http://schemas.microsoft.com/office/2006/metadata/properties" xmlns:ns3="ff200189-a730-42cc-a149-467163c88c6c" xmlns:ns4="4747237b-06de-49b6-b5cd-dc2f20099bdb" targetNamespace="http://schemas.microsoft.com/office/2006/metadata/properties" ma:root="true" ma:fieldsID="5cdfb0acbad024acc8dea2f675cef80e" ns3:_="" ns4:_="">
    <xsd:import namespace="ff200189-a730-42cc-a149-467163c88c6c"/>
    <xsd:import namespace="4747237b-06de-49b6-b5cd-dc2f20099bd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200189-a730-42cc-a149-467163c88c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47237b-06de-49b6-b5cd-dc2f20099bd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566BED7-773E-4C82-9E1C-9AE9F42B9B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D4457D2-1596-4FDE-BE63-1133662AADD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1D4E71-4A7B-459F-B552-98E8D745BB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200189-a730-42cc-a149-467163c88c6c"/>
    <ds:schemaRef ds:uri="4747237b-06de-49b6-b5cd-dc2f20099b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2</Words>
  <Characters>98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rra Ranges Council</Company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ym Mallamaci</dc:creator>
  <cp:lastModifiedBy>Ellen Packham</cp:lastModifiedBy>
  <cp:revision>2</cp:revision>
  <dcterms:created xsi:type="dcterms:W3CDTF">2020-01-16T05:12:00Z</dcterms:created>
  <dcterms:modified xsi:type="dcterms:W3CDTF">2020-01-16T0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E38E85B24EF04A92B8066FB0AF5851</vt:lpwstr>
  </property>
  <property fmtid="{D5CDD505-2E9C-101B-9397-08002B2CF9AE}" pid="3" name="Topic">
    <vt:lpwstr>13;#Emergency management|b391ac9a-1819-42e1-834a-50c0aea003ab</vt:lpwstr>
  </property>
  <property fmtid="{D5CDD505-2E9C-101B-9397-08002B2CF9AE}" pid="4" name="Projects">
    <vt:lpwstr>382;#Resource sharing|d98e070f-601e-425d-8e21-98cca9f75307</vt:lpwstr>
  </property>
  <property fmtid="{D5CDD505-2E9C-101B-9397-08002B2CF9AE}" pid="5" name="Year">
    <vt:lpwstr>480;#2020|e4fb3329-53af-44c8-8e00-fdf448259f1d</vt:lpwstr>
  </property>
  <property fmtid="{D5CDD505-2E9C-101B-9397-08002B2CF9AE}" pid="6" name="Month">
    <vt:lpwstr>37;#01. January|22c8d5a9-f181-4c27-9d8a-5be4bf155cf1</vt:lpwstr>
  </property>
  <property fmtid="{D5CDD505-2E9C-101B-9397-08002B2CF9AE}" pid="7" name="Stakeholders">
    <vt:lpwstr/>
  </property>
  <property fmtid="{D5CDD505-2E9C-101B-9397-08002B2CF9AE}" pid="8" name="Doc Type">
    <vt:lpwstr>146;#Form|ea809a0e-83d4-45fb-bebb-0ff4639d5cb9</vt:lpwstr>
  </property>
</Properties>
</file>